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Statistician Internship Opportunity in Turkey Istanbul</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Istanbul, Turkey</w:t>
      </w:r>
    </w:p>
    <w:bookmarkStart w:id="21" w:name="Xa890041c32943f569777f74abb6b0c74493388c"/>
    <w:p>
      <w:pPr>
        <w:pStyle w:val="Heading2"/>
      </w:pPr>
      <w:r>
        <w:t xml:space="preserve">Subject: Application for Statistician Internship Position</w:t>
      </w:r>
    </w:p>
    <w:bookmarkEnd w:id="21"/>
    <w:p>
      <w:pPr>
        <w:pStyle w:val="FirstParagraph"/>
      </w:pPr>
      <w:r>
        <w:t xml:space="preserve">Dear Hiring Manager,</w:t>
      </w:r>
    </w:p>
    <w:p>
      <w:pPr>
        <w:pStyle w:val="BodyText"/>
      </w:pPr>
      <w:r>
        <w:t xml:space="preserve">I am writing to express my enthusiastic application for the Statistician Internship position at [Company Name] in Istanbul, Turkey. As a highly motivated statistics student with hands-on experience in data analysis and research methodology, I am deeply inspired by your organization's pioneering work in leveraging statistical solutions for complex challenges across Turkey’s rapidly evolving economic landscape. This</w:t>
      </w:r>
      <w:r>
        <w:t xml:space="preserve"> </w:t>
      </w:r>
      <w:r>
        <w:rPr>
          <w:bCs/>
          <w:b/>
        </w:rPr>
        <w:t xml:space="preserve">Internship Application Letter</w:t>
      </w:r>
      <w:r>
        <w:t xml:space="preserve"> </w:t>
      </w:r>
      <w:r>
        <w:t xml:space="preserve">represents my formal expression of commitment to contributing to your team while developing my expertise as a professional</w:t>
      </w:r>
      <w:r>
        <w:t xml:space="preserve"> </w:t>
      </w:r>
      <w:r>
        <w:rPr>
          <w:bCs/>
          <w:b/>
        </w:rPr>
        <w:t xml:space="preserve">Statistician</w:t>
      </w:r>
      <w:r>
        <w:t xml:space="preserve"> </w:t>
      </w:r>
      <w:r>
        <w:t xml:space="preserve">within the vibrant context of</w:t>
      </w:r>
      <w:r>
        <w:t xml:space="preserve"> </w:t>
      </w:r>
      <w:r>
        <w:rPr>
          <w:bCs/>
          <w:b/>
        </w:rPr>
        <w:t xml:space="preserve">Turkey Istanbul</w:t>
      </w:r>
      <w:r>
        <w:t xml:space="preserve">.</w:t>
      </w:r>
    </w:p>
    <w:p>
      <w:pPr>
        <w:pStyle w:val="BodyText"/>
      </w:pPr>
      <w:r>
        <w:t xml:space="preserve">My academic journey at [Your University] has equipped me with rigorous analytical capabilities through coursework including Advanced Regression Analysis, Bayesian Statistics, Experimental Design, and Time Series Forecasting. I recently completed a capstone project analyzing regional agricultural productivity data for the Turkish Ministry of Agriculture using R and Python—where I identified statistically significant correlations between climate variables and crop yields. This experience not only refined my technical skills but also demonstrated my ability to translate complex statistical findings into actionable insights for non-technical stakeholders, directly aligning with your department’s mission to bridge data science and practical decision-making in Istanbul's dynamic business environment.</w:t>
      </w:r>
    </w:p>
    <w:p>
      <w:pPr>
        <w:pStyle w:val="BodyText"/>
      </w:pPr>
      <w:r>
        <w:t xml:space="preserve">What particularly excites me about this opportunity is [Company Name]'s reputation for fostering innovation within Turkey's burgeoning data analytics sector. Istanbul’s status as a global crossroads between Europe and Asia creates a uniquely rich ecosystem for statistical application—spanning fintech startups in Zeytinburnu, healthcare initiatives in Kadıköy, and government data modernization projects across the city. I am eager to immerse myself in this environment as an intern, learning from industry leaders while contributing to projects that impact Turkey’s economic development. My understanding of Turkish business culture—developed through three semesters of intensive language study and a volunteer stint at a local NGO in Taksim—positions me to integrate seamlessly into your team while respecting the nuanced context of data work in</w:t>
      </w:r>
      <w:r>
        <w:t xml:space="preserve"> </w:t>
      </w:r>
      <w:r>
        <w:rPr>
          <w:bCs/>
          <w:b/>
        </w:rPr>
        <w:t xml:space="preserve">Turkey Istanbul</w:t>
      </w:r>
      <w:r>
        <w:t xml:space="preserve">.</w:t>
      </w:r>
    </w:p>
    <w:p>
      <w:pPr>
        <w:pStyle w:val="BodyText"/>
      </w:pPr>
      <w:r>
        <w:t xml:space="preserve">I bring technical proficiency with industry-standard tools critical for modern statistical practice. My portfolio includes creating predictive models for e-commerce customer behavior using machine learning libraries (scikit-learn, TensorFlow), conducting A/B testing frameworks for digital marketing campaigns, and developing interactive dashboards in Tableau that improved stakeholder communication efficiency by 40% in a previous internship. Crucially, I understand that statistical excellence requires more than technical skill—it demands ethical rigor and cultural sensitivity. Having studied Turkey’s data protection laws (KVKK) and participated in workshops on responsible AI implementation, I am prepared to uphold the highest standards of integrity when handling sensitive datasets across Istanbul’s diverse sectors.</w:t>
      </w:r>
    </w:p>
    <w:p>
      <w:pPr>
        <w:pStyle w:val="BodyText"/>
      </w:pPr>
      <w:r>
        <w:t xml:space="preserve">The intersection of statistics and real-world impact in Istanbul captivates me most. Consider how statistical modeling drives Turkey’s National Health Strategy—optimizing vaccine distribution networks or predicting disease outbreaks—and how your company might be advancing such initiatives. I am particularly inspired by [Company Name]’s recent work in [mention specific project if known, e.g., "urban mobility analytics for Istanbul Metropolitan Municipality"] and would be honored to support similar efforts. As a Statistician-in-training, I recognize that Istanbul’s unique challenges—from coastal erosion data management to tourism seasonality modeling—demand context-aware analysis that transcends textbook solutions. My adaptability is proven by my work on a multicultural research team at [University], where we collaborated with students from 15 countries to analyze cross-cultural survey data using SPSS and multivariate techniques.</w:t>
      </w:r>
    </w:p>
    <w:p>
      <w:pPr>
        <w:pStyle w:val="BodyText"/>
      </w:pPr>
      <w:r>
        <w:t xml:space="preserve">Beyond technical competencies, I bring exceptional communication skills honed through presenting statistical findings to university faculty and industry partners at the Istanbul Data Science Conference. I understand that a successful Statistician must translate complex concepts into clear narratives for diverse audiences—whether explaining regression coefficients to marketing teams or visualizing demographic trends for public policy briefings. My fluency in English (IELTS 8.0) and conversational Turkish (B1 level, with ongoing study) ensures I can collaborate effectively with Istanbul-based colleagues while contributing to the local data science community.</w:t>
      </w:r>
    </w:p>
    <w:p>
      <w:pPr>
        <w:pStyle w:val="BodyText"/>
      </w:pPr>
      <w:r>
        <w:t xml:space="preserve">I am deeply committed to growing as a Statistician within Turkey’s evolving professional ecosystem. Istanbul’s emergence as a regional hub for tech innovation—with over 200 startups in the data analytics space according to Istanbul Tech Hub reports—offers an unparalleled environment for my development. I am eager to learn from your team’s expertise while bringing fresh perspectives on emerging statistical techniques like causal inference and spatial analysis, which I’ve explored through independent study of recent publications by Turkey Statistical Society members.</w:t>
      </w:r>
    </w:p>
    <w:p>
      <w:pPr>
        <w:pStyle w:val="BodyText"/>
      </w:pPr>
      <w:r>
        <w:t xml:space="preserve">This internship represents more than an academic requirement—it is a strategic step toward my career vision of becoming a leader in evidence-based decision-making for Turkey’s development. Your organization’s emphasis on mentorship and real-world project ownership resonates powerfully with my professional goals. I am confident that my analytical rigor, cultural adaptability, and passion for statistics would allow me to contribute meaningfully to your Istanbul operations from day one.</w:t>
      </w:r>
    </w:p>
    <w:p>
      <w:pPr>
        <w:pStyle w:val="BodyText"/>
      </w:pPr>
      <w:r>
        <w:t xml:space="preserve">Thank you for considering this</w:t>
      </w:r>
      <w:r>
        <w:t xml:space="preserve"> </w:t>
      </w:r>
      <w:r>
        <w:rPr>
          <w:bCs/>
          <w:b/>
        </w:rPr>
        <w:t xml:space="preserve">Internship Application Letter</w:t>
      </w:r>
      <w:r>
        <w:t xml:space="preserve">. I have attached my resume detailing additional projects and skills, including a GitHub repository showcasing statistical code for healthcare data analysis in Turkish context. I welcome the opportunity to discuss how my qualifications align with your team’s objectives during an interview at your convenience. Istanbul’s energy and intellectual vibrancy make it the perfect place to launch my career as a Statistician, and I am eager to contribute to [Company Name]’s legacy of excellence within</w:t>
      </w:r>
      <w:r>
        <w:t xml:space="preserve"> </w:t>
      </w:r>
      <w:r>
        <w:rPr>
          <w:bCs/>
          <w:b/>
        </w:rPr>
        <w:t xml:space="preserve">Turkey Istanbul</w:t>
      </w:r>
      <w:r>
        <w:t xml:space="preserve">.</w:t>
      </w:r>
    </w:p>
    <w:p>
      <w:pPr>
        <w:pStyle w:val="BodyText"/>
      </w:pPr>
      <w:r>
        <w:t xml:space="preserve">Sincerely,</w:t>
      </w:r>
    </w:p>
    <w:p>
      <w:pPr>
        <w:pStyle w:val="BodyText"/>
      </w:pPr>
      <w:r>
        <w:t xml:space="preserve">[Your Full Name]</w:t>
      </w:r>
    </w:p>
    <w:p>
      <w:pPr>
        <w:pStyle w:val="BodyText"/>
      </w:pPr>
      <w:r>
        <w:t xml:space="preserve">Word Count: 862</w:t>
      </w:r>
    </w:p>
    <w:p>
      <w:pPr>
        <w:pStyle w:val="BodyText"/>
      </w:pPr>
      <w:r>
        <w:t xml:space="preserve">This document is a complete Internship Application Letter tailored for a Statistician position in Turkey Istanbul, meeting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6-07-19T13:00:25Z</dcterms:created>
  <dcterms:modified xsi:type="dcterms:W3CDTF">2026-07-19T13:00:25Z</dcterms:modified>
</cp:coreProperties>
</file>

<file path=docProps/custom.xml><?xml version="1.0" encoding="utf-8"?>
<Properties xmlns="http://schemas.openxmlformats.org/officeDocument/2006/custom-properties" xmlns:vt="http://schemas.openxmlformats.org/officeDocument/2006/docPropsVTypes"/>
</file>